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2C4E35" w14:textId="2E46D0E3" w:rsidR="00164FC3" w:rsidRDefault="00164FC3">
      <w:r w:rsidRPr="00164FC3">
        <w:rPr>
          <w:noProof/>
        </w:rPr>
        <w:drawing>
          <wp:inline distT="0" distB="0" distL="0" distR="0" wp14:anchorId="02A0DAC1" wp14:editId="7B1234E2">
            <wp:extent cx="5528616" cy="2785533"/>
            <wp:effectExtent l="0" t="0" r="0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6099"/>
                    <a:stretch/>
                  </pic:blipFill>
                  <pic:spPr bwMode="auto">
                    <a:xfrm>
                      <a:off x="0" y="0"/>
                      <a:ext cx="5531895" cy="2787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DC84F22" w14:textId="77777777" w:rsidR="00164FC3" w:rsidRDefault="00164FC3">
      <w:r>
        <w:br w:type="page"/>
      </w:r>
    </w:p>
    <w:p w14:paraId="4AFEDBE6" w14:textId="433597CD" w:rsidR="00164FC3" w:rsidRDefault="00164FC3">
      <w:r w:rsidRPr="00164FC3">
        <w:rPr>
          <w:noProof/>
        </w:rPr>
        <w:lastRenderedPageBreak/>
        <w:drawing>
          <wp:inline distT="0" distB="0" distL="0" distR="0" wp14:anchorId="454247C7" wp14:editId="3DA44783">
            <wp:extent cx="5725285" cy="2607733"/>
            <wp:effectExtent l="0" t="0" r="0" b="0"/>
            <wp:docPr id="8" name="Image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2703"/>
                    <a:stretch/>
                  </pic:blipFill>
                  <pic:spPr bwMode="auto">
                    <a:xfrm>
                      <a:off x="0" y="0"/>
                      <a:ext cx="5730966" cy="2610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5DC5E93" w14:textId="77777777" w:rsidR="00164FC3" w:rsidRDefault="00164FC3">
      <w:r>
        <w:br w:type="page"/>
      </w:r>
    </w:p>
    <w:p w14:paraId="4915AC44" w14:textId="36F34E6E" w:rsidR="00164FC3" w:rsidRDefault="00164FC3">
      <w:r w:rsidRPr="00164FC3">
        <w:rPr>
          <w:noProof/>
        </w:rPr>
        <w:lastRenderedPageBreak/>
        <w:drawing>
          <wp:inline distT="0" distB="0" distL="0" distR="0" wp14:anchorId="23BB7D9B" wp14:editId="76257D43">
            <wp:extent cx="4394200" cy="5721080"/>
            <wp:effectExtent l="0" t="0" r="6350" b="0"/>
            <wp:docPr id="9" name="Image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8068"/>
                    <a:stretch/>
                  </pic:blipFill>
                  <pic:spPr bwMode="auto">
                    <a:xfrm>
                      <a:off x="0" y="0"/>
                      <a:ext cx="4398539" cy="57267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D6AD108" w14:textId="77777777" w:rsidR="00164FC3" w:rsidRDefault="00164FC3">
      <w:r>
        <w:br w:type="page"/>
      </w:r>
    </w:p>
    <w:p w14:paraId="164D32D6" w14:textId="49C9F3AE" w:rsidR="00164FC3" w:rsidRDefault="00164FC3">
      <w:r w:rsidRPr="00164FC3">
        <w:rPr>
          <w:noProof/>
        </w:rPr>
        <w:lastRenderedPageBreak/>
        <w:drawing>
          <wp:inline distT="0" distB="0" distL="0" distR="0" wp14:anchorId="0135F438" wp14:editId="3E36A408">
            <wp:extent cx="5331735" cy="2726266"/>
            <wp:effectExtent l="0" t="0" r="0" b="0"/>
            <wp:docPr id="10" name="Image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9793"/>
                    <a:stretch/>
                  </pic:blipFill>
                  <pic:spPr bwMode="auto">
                    <a:xfrm>
                      <a:off x="0" y="0"/>
                      <a:ext cx="5337520" cy="27292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E2053D5" w14:textId="77777777" w:rsidR="00164FC3" w:rsidRDefault="00164FC3">
      <w:r>
        <w:br w:type="page"/>
      </w:r>
    </w:p>
    <w:p w14:paraId="2D5474B7" w14:textId="331791A9" w:rsidR="00164FC3" w:rsidRDefault="00164FC3">
      <w:r w:rsidRPr="00164FC3">
        <w:rPr>
          <w:noProof/>
        </w:rPr>
        <w:lastRenderedPageBreak/>
        <w:drawing>
          <wp:inline distT="0" distB="0" distL="0" distR="0" wp14:anchorId="14267C9A" wp14:editId="0D72C147">
            <wp:extent cx="5537689" cy="7797800"/>
            <wp:effectExtent l="0" t="0" r="0" b="0"/>
            <wp:docPr id="11" name="Imagem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1919"/>
                    <a:stretch/>
                  </pic:blipFill>
                  <pic:spPr bwMode="auto">
                    <a:xfrm>
                      <a:off x="0" y="0"/>
                      <a:ext cx="5538701" cy="7799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5773CBE" w14:textId="3244BC30" w:rsidR="00164FC3" w:rsidRDefault="00164FC3">
      <w:r>
        <w:br w:type="page"/>
      </w:r>
      <w:r w:rsidR="001F4996" w:rsidRPr="001F4996">
        <w:rPr>
          <w:noProof/>
        </w:rPr>
        <w:lastRenderedPageBreak/>
        <w:drawing>
          <wp:inline distT="0" distB="0" distL="0" distR="0" wp14:anchorId="217C9BFC" wp14:editId="43A2E327">
            <wp:extent cx="5664200" cy="7036290"/>
            <wp:effectExtent l="0" t="0" r="0" b="0"/>
            <wp:docPr id="15" name="Imagem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5309" cy="70376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8F442B" w14:textId="77777777" w:rsidR="00164FC3" w:rsidRDefault="00164FC3">
      <w:r>
        <w:br w:type="page"/>
      </w:r>
    </w:p>
    <w:p w14:paraId="05ACCBF3" w14:textId="260EBFD4" w:rsidR="00164FC3" w:rsidRDefault="00164FC3">
      <w:r w:rsidRPr="00164FC3">
        <w:rPr>
          <w:noProof/>
        </w:rPr>
        <w:lastRenderedPageBreak/>
        <w:drawing>
          <wp:inline distT="0" distB="0" distL="0" distR="0" wp14:anchorId="1D02530C" wp14:editId="3F267542">
            <wp:extent cx="5129001" cy="2810933"/>
            <wp:effectExtent l="0" t="0" r="0" b="0"/>
            <wp:docPr id="13" name="Imagem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9793"/>
                    <a:stretch/>
                  </pic:blipFill>
                  <pic:spPr bwMode="auto">
                    <a:xfrm>
                      <a:off x="0" y="0"/>
                      <a:ext cx="5135153" cy="2814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E1EBFA" w14:textId="77777777" w:rsidR="00164FC3" w:rsidRDefault="00164FC3">
      <w:r>
        <w:br w:type="page"/>
      </w:r>
    </w:p>
    <w:p w14:paraId="33BE494C" w14:textId="745B856E" w:rsidR="007C2271" w:rsidRDefault="00164FC3">
      <w:r w:rsidRPr="00164FC3">
        <w:rPr>
          <w:noProof/>
        </w:rPr>
        <w:lastRenderedPageBreak/>
        <w:drawing>
          <wp:inline distT="0" distB="0" distL="0" distR="0" wp14:anchorId="03ABABD4" wp14:editId="71F387D7">
            <wp:extent cx="5240867" cy="7424562"/>
            <wp:effectExtent l="0" t="0" r="0" b="0"/>
            <wp:docPr id="14" name="Imagem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2389"/>
                    <a:stretch/>
                  </pic:blipFill>
                  <pic:spPr bwMode="auto">
                    <a:xfrm>
                      <a:off x="0" y="0"/>
                      <a:ext cx="5242000" cy="74261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7C2271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EwMjM0NLe0MDA1NTBU0lEKTi0uzszPAykwrAUAHb3fziwAAAA="/>
  </w:docVars>
  <w:rsids>
    <w:rsidRoot w:val="00164FC3"/>
    <w:rsid w:val="00164FC3"/>
    <w:rsid w:val="001F4996"/>
    <w:rsid w:val="007C22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C34B7C"/>
  <w15:chartTrackingRefBased/>
  <w15:docId w15:val="{F3817D70-0BFD-4B32-91C2-8D8432EAD2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emf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emf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emf"/><Relationship Id="rId11" Type="http://schemas.openxmlformats.org/officeDocument/2006/relationships/image" Target="media/image8.emf"/><Relationship Id="rId5" Type="http://schemas.openxmlformats.org/officeDocument/2006/relationships/image" Target="media/image2.emf"/><Relationship Id="rId10" Type="http://schemas.openxmlformats.org/officeDocument/2006/relationships/image" Target="media/image7.emf"/><Relationship Id="rId4" Type="http://schemas.openxmlformats.org/officeDocument/2006/relationships/image" Target="media/image1.emf"/><Relationship Id="rId9" Type="http://schemas.openxmlformats.org/officeDocument/2006/relationships/image" Target="media/image6.emf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8</Pages>
  <Words>4</Words>
  <Characters>25</Characters>
  <Application>Microsoft Office Word</Application>
  <DocSecurity>0</DocSecurity>
  <Lines>1</Lines>
  <Paragraphs>1</Paragraphs>
  <ScaleCrop>false</ScaleCrop>
  <Company/>
  <LinksUpToDate>false</LinksUpToDate>
  <CharactersWithSpaces>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ique Castro Martins</dc:creator>
  <cp:keywords/>
  <dc:description/>
  <cp:lastModifiedBy>Henrique Castro Martins</cp:lastModifiedBy>
  <cp:revision>2</cp:revision>
  <dcterms:created xsi:type="dcterms:W3CDTF">2021-05-07T01:55:00Z</dcterms:created>
  <dcterms:modified xsi:type="dcterms:W3CDTF">2021-05-07T02:02:00Z</dcterms:modified>
</cp:coreProperties>
</file>